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8CE80" w14:textId="2650C02C" w:rsidR="00B73159" w:rsidRPr="00682CCD" w:rsidRDefault="00A168D8" w:rsidP="00A168D8">
      <w:pPr>
        <w:tabs>
          <w:tab w:val="left" w:pos="5655"/>
        </w:tabs>
        <w:rPr>
          <w:rFonts w:ascii="Verdana" w:hAnsi="Verdana"/>
          <w:b/>
          <w:bCs/>
          <w:iCs/>
          <w:sz w:val="20"/>
          <w:szCs w:val="20"/>
          <w:lang w:val="en-GB"/>
        </w:rPr>
      </w:pPr>
      <w:bookmarkStart w:id="0" w:name="_GoBack"/>
      <w:bookmarkEnd w:id="0"/>
      <w:r>
        <w:rPr>
          <w:rFonts w:ascii="Verdana" w:eastAsia="Verdana" w:hAnsi="Verdana" w:cs="Verdana"/>
          <w:color w:val="000000"/>
          <w:sz w:val="20"/>
          <w:szCs w:val="20"/>
          <w:lang w:val="en-GB"/>
        </w:rPr>
        <w:tab/>
      </w:r>
    </w:p>
    <w:p w14:paraId="1DCA9A2B" w14:textId="77777777" w:rsidR="009133CE" w:rsidRPr="00682CCD" w:rsidRDefault="009133CE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00891A3F" w14:textId="77777777" w:rsidR="001D0159" w:rsidRPr="00682CCD" w:rsidRDefault="001D0159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26C0A653" w14:textId="77777777" w:rsidR="009133CE" w:rsidRPr="00682CCD" w:rsidRDefault="00BF0A93" w:rsidP="00404D6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</w:t>
      </w:r>
    </w:p>
    <w:p w14:paraId="47B983E9" w14:textId="0DCDD78C" w:rsidR="00BD0DB1" w:rsidRPr="00682CCD" w:rsidRDefault="006F67F8" w:rsidP="00BD0DB1">
      <w:pPr>
        <w:ind w:left="4254" w:hanging="4254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 xml:space="preserve"> </w:t>
      </w:r>
      <w:r w:rsidR="00B8410A">
        <w:rPr>
          <w:rFonts w:ascii="Verdana" w:hAnsi="Verdana"/>
          <w:sz w:val="18"/>
          <w:szCs w:val="18"/>
          <w:lang w:val="en-GB"/>
        </w:rPr>
        <w:t xml:space="preserve">       A</w:t>
      </w:r>
      <w:r w:rsidRPr="00682CCD">
        <w:rPr>
          <w:rFonts w:ascii="Verdana" w:hAnsi="Verdana"/>
          <w:sz w:val="18"/>
          <w:szCs w:val="18"/>
          <w:lang w:val="en-GB"/>
        </w:rPr>
        <w:t>cademic year</w:t>
      </w:r>
    </w:p>
    <w:p w14:paraId="33066B1B" w14:textId="77777777" w:rsidR="00BF0A93" w:rsidRPr="00682CCD" w:rsidRDefault="00BF0A93" w:rsidP="00404D65">
      <w:pPr>
        <w:rPr>
          <w:rFonts w:ascii="Verdana" w:hAnsi="Verdana"/>
          <w:sz w:val="18"/>
          <w:szCs w:val="18"/>
          <w:lang w:val="en-GB"/>
        </w:rPr>
      </w:pPr>
    </w:p>
    <w:p w14:paraId="1847CAB8" w14:textId="47312D6B" w:rsidR="009133CE" w:rsidRDefault="009133CE" w:rsidP="00BF0A93">
      <w:pPr>
        <w:rPr>
          <w:rFonts w:ascii="Verdana" w:hAnsi="Verdana"/>
          <w:sz w:val="20"/>
          <w:szCs w:val="20"/>
          <w:lang w:val="en-GB"/>
        </w:rPr>
      </w:pPr>
    </w:p>
    <w:p w14:paraId="44A84BAB" w14:textId="77777777" w:rsidR="003C378E" w:rsidRPr="00682CCD" w:rsidRDefault="003C378E" w:rsidP="00BF0A93">
      <w:pPr>
        <w:rPr>
          <w:rFonts w:ascii="Verdana" w:hAnsi="Verdana"/>
          <w:sz w:val="20"/>
          <w:szCs w:val="20"/>
          <w:lang w:val="en-GB"/>
        </w:rPr>
      </w:pPr>
    </w:p>
    <w:p w14:paraId="1538BB81" w14:textId="77777777" w:rsidR="001D0159" w:rsidRPr="00682CCD" w:rsidRDefault="001D0159" w:rsidP="00BF0A93">
      <w:pPr>
        <w:rPr>
          <w:rFonts w:ascii="Verdana" w:hAnsi="Verdana"/>
          <w:sz w:val="20"/>
          <w:szCs w:val="20"/>
          <w:lang w:val="en-GB"/>
        </w:rPr>
      </w:pPr>
    </w:p>
    <w:p w14:paraId="3C7E025B" w14:textId="77777777" w:rsidR="00BD0DB1" w:rsidRPr="00682CCD" w:rsidRDefault="00BD0DB1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492D2344" w14:textId="77777777" w:rsidR="006F67F8" w:rsidRPr="00682CCD" w:rsidRDefault="006F67F8" w:rsidP="006F67F8">
      <w:pPr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63AEC91C" w14:textId="77777777" w:rsidR="00B73159" w:rsidRPr="00682CCD" w:rsidRDefault="00B73159" w:rsidP="00404D65">
      <w:pPr>
        <w:rPr>
          <w:rFonts w:ascii="Verdana" w:hAnsi="Verdana"/>
          <w:sz w:val="20"/>
          <w:szCs w:val="20"/>
          <w:lang w:val="en-GB"/>
        </w:rPr>
      </w:pPr>
    </w:p>
    <w:p w14:paraId="4366161B" w14:textId="77777777" w:rsidR="00BF0A93" w:rsidRPr="00682CCD" w:rsidRDefault="00BF0A93" w:rsidP="00404D65">
      <w:pPr>
        <w:rPr>
          <w:rFonts w:ascii="Verdana" w:hAnsi="Verdana"/>
          <w:sz w:val="20"/>
          <w:szCs w:val="20"/>
          <w:lang w:val="en-GB"/>
        </w:rPr>
      </w:pPr>
    </w:p>
    <w:p w14:paraId="3E6AE8F8" w14:textId="77777777" w:rsidR="001D0159" w:rsidRPr="00682CCD" w:rsidRDefault="001D0159" w:rsidP="00404D65">
      <w:pPr>
        <w:rPr>
          <w:rFonts w:ascii="Verdana" w:hAnsi="Verdana"/>
          <w:sz w:val="20"/>
          <w:szCs w:val="20"/>
          <w:lang w:val="en-GB"/>
        </w:rPr>
      </w:pPr>
    </w:p>
    <w:p w14:paraId="26783FCC" w14:textId="77777777" w:rsidR="00404D65" w:rsidRPr="00682CCD" w:rsidRDefault="00BD0DB1" w:rsidP="00404D65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6E343672" w14:textId="07115BED" w:rsidR="006F67F8" w:rsidRPr="00682CCD" w:rsidRDefault="006F67F8" w:rsidP="006F67F8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23BECA76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2B0D94">
        <w:rPr>
          <w:lang w:val="en-US"/>
        </w:rPr>
        <w:tab/>
      </w:r>
      <w:r w:rsidR="006456BA" w:rsidRPr="23BECA76">
        <w:rPr>
          <w:rFonts w:ascii="Verdana" w:hAnsi="Verdana"/>
          <w:sz w:val="18"/>
          <w:szCs w:val="18"/>
          <w:lang w:val="en-GB"/>
        </w:rPr>
        <w:t>Affiliation (Faculty) of the first supervisor</w:t>
      </w:r>
    </w:p>
    <w:p w14:paraId="64199C3D" w14:textId="77777777" w:rsidR="009133CE" w:rsidRPr="00682CCD" w:rsidRDefault="009133CE" w:rsidP="00FF4C4A">
      <w:pPr>
        <w:ind w:left="5245" w:firstLine="427"/>
        <w:rPr>
          <w:rFonts w:ascii="Verdana" w:hAnsi="Verdana"/>
          <w:sz w:val="18"/>
          <w:szCs w:val="18"/>
          <w:lang w:val="en-GB"/>
        </w:rPr>
      </w:pPr>
    </w:p>
    <w:p w14:paraId="54780564" w14:textId="228C473B" w:rsidR="009133CE" w:rsidRDefault="009133CE" w:rsidP="00404D65">
      <w:pPr>
        <w:rPr>
          <w:rFonts w:ascii="Verdana" w:hAnsi="Verdana"/>
          <w:sz w:val="18"/>
          <w:szCs w:val="18"/>
          <w:lang w:val="en-GB"/>
        </w:rPr>
      </w:pPr>
    </w:p>
    <w:p w14:paraId="7A957873" w14:textId="1D81C9CB" w:rsidR="00BB36D8" w:rsidRDefault="00BB36D8" w:rsidP="00404D65">
      <w:pPr>
        <w:rPr>
          <w:rFonts w:ascii="Verdana" w:hAnsi="Verdana"/>
          <w:sz w:val="18"/>
          <w:szCs w:val="18"/>
          <w:lang w:val="en-GB"/>
        </w:rPr>
      </w:pPr>
    </w:p>
    <w:p w14:paraId="17273888" w14:textId="56B06D55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95F2AFF" w14:textId="63015FA9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6BFCD3B" w14:textId="77777777" w:rsidR="003C378E" w:rsidRPr="00682CCD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5487B2E5" w14:textId="5905D738" w:rsidR="004028B6" w:rsidRPr="00BB36D8" w:rsidRDefault="004028B6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Doctoral dissertation pursued under joint or d</w:t>
      </w:r>
      <w:r w:rsidR="00BB36D8" w:rsidRPr="00BB36D8">
        <w:rPr>
          <w:rFonts w:ascii="Verdana" w:hAnsi="Verdana"/>
          <w:b/>
          <w:sz w:val="22"/>
          <w:szCs w:val="22"/>
          <w:lang w:val="en-GB"/>
        </w:rPr>
        <w:t>ouble</w:t>
      </w:r>
      <w:r w:rsidRPr="00BB36D8">
        <w:rPr>
          <w:rFonts w:ascii="Verdana" w:hAnsi="Verdana"/>
          <w:b/>
          <w:sz w:val="22"/>
          <w:szCs w:val="22"/>
          <w:lang w:val="en-GB"/>
        </w:rPr>
        <w:t xml:space="preserve"> degree agreements</w:t>
      </w:r>
      <w:r w:rsidR="007A0E2F" w:rsidRPr="00BB36D8">
        <w:rPr>
          <w:rFonts w:ascii="Verdana" w:hAnsi="Verdana"/>
          <w:b/>
          <w:sz w:val="22"/>
          <w:szCs w:val="22"/>
          <w:lang w:val="en-GB"/>
        </w:rPr>
        <w:t>:</w:t>
      </w:r>
    </w:p>
    <w:p w14:paraId="7E5158E5" w14:textId="162C5DF1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F5A3FA" wp14:editId="46BE16AE">
                <wp:simplePos x="0" y="0"/>
                <wp:positionH relativeFrom="column">
                  <wp:posOffset>408940</wp:posOffset>
                </wp:positionH>
                <wp:positionV relativeFrom="paragraph">
                  <wp:posOffset>173990</wp:posOffset>
                </wp:positionV>
                <wp:extent cx="180975" cy="161925"/>
                <wp:effectExtent l="0" t="0" r="28575" b="28575"/>
                <wp:wrapNone/>
                <wp:docPr id="10" name="Schemat blokowy: proce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 w14:anchorId="4F456325">
              <v:shapetype id="_x0000_t109" coordsize="21600,21600" o:spt="109" path="m,l,21600r21600,l21600,xe" w14:anchorId="07C5D5EA">
                <v:stroke joinstyle="miter"/>
                <v:path gradientshapeok="t" o:connecttype="rect"/>
              </v:shapetype>
              <v:shape id="Schemat blokowy: proces 10" style="position:absolute;margin-left:32.2pt;margin-top:13.7pt;width:14.2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"/>
            </w:pict>
          </mc:Fallback>
        </mc:AlternateContent>
      </w:r>
      <w:r w:rsidR="007A0E2F"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1A5631" wp14:editId="03F92519">
                <wp:simplePos x="0" y="0"/>
                <wp:positionH relativeFrom="column">
                  <wp:posOffset>313690</wp:posOffset>
                </wp:positionH>
                <wp:positionV relativeFrom="paragraph">
                  <wp:posOffset>88265</wp:posOffset>
                </wp:positionV>
                <wp:extent cx="161925" cy="161925"/>
                <wp:effectExtent l="0" t="0" r="0" b="0"/>
                <wp:wrapNone/>
                <wp:docPr id="9" name="Schemat blokowy: proce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 w14:anchorId="65477012">
              <v:shape id="Schemat blokowy: proces 9" style="position:absolute;margin-left:24.7pt;margin-top:6.95pt;width:12.7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d="f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" w14:anchorId="7C02E678"/>
            </w:pict>
          </mc:Fallback>
        </mc:AlternateContent>
      </w:r>
    </w:p>
    <w:p w14:paraId="6498BFE7" w14:textId="59D68800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YES </w:t>
      </w:r>
    </w:p>
    <w:p w14:paraId="1A615663" w14:textId="08DE6CD8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EEA25F" wp14:editId="36C79AD9">
                <wp:simplePos x="0" y="0"/>
                <wp:positionH relativeFrom="column">
                  <wp:posOffset>409575</wp:posOffset>
                </wp:positionH>
                <wp:positionV relativeFrom="paragraph">
                  <wp:posOffset>158750</wp:posOffset>
                </wp:positionV>
                <wp:extent cx="180975" cy="161925"/>
                <wp:effectExtent l="0" t="0" r="28575" b="28575"/>
                <wp:wrapNone/>
                <wp:docPr id="15" name="Schemat blokowy: proc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 w14:anchorId="39EB4159">
              <v:shape id="Schemat blokowy: proces 15" style="position:absolute;margin-left:32.25pt;margin-top:12.5pt;width:14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" w14:anchorId="1734DF03"/>
            </w:pict>
          </mc:Fallback>
        </mc:AlternateContent>
      </w:r>
    </w:p>
    <w:p w14:paraId="0BDD57B2" w14:textId="24DB371F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NO  </w:t>
      </w:r>
    </w:p>
    <w:p w14:paraId="6886BD4F" w14:textId="6410CEBC" w:rsidR="00BB36D8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3D7E799" w14:textId="4310A9D8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715094C3" w14:textId="6ADF93D7" w:rsidR="003C378E" w:rsidRPr="003C378E" w:rsidRDefault="003C378E" w:rsidP="007A0E2F">
      <w:pPr>
        <w:jc w:val="both"/>
        <w:rPr>
          <w:rFonts w:ascii="Verdana" w:hAnsi="Verdana"/>
          <w:sz w:val="22"/>
          <w:szCs w:val="22"/>
          <w:lang w:val="en-GB"/>
        </w:rPr>
      </w:pPr>
      <w:r w:rsidRPr="003C378E">
        <w:rPr>
          <w:rFonts w:ascii="Verdana" w:hAnsi="Verdana"/>
          <w:b/>
          <w:sz w:val="22"/>
          <w:szCs w:val="22"/>
          <w:lang w:val="en-GB"/>
        </w:rPr>
        <w:t xml:space="preserve">PART I: 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sz w:val="22"/>
          <w:szCs w:val="22"/>
          <w:lang w:val="en-GB"/>
        </w:rPr>
        <w:t>in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 the first year</w:t>
      </w:r>
      <w:r w:rsidR="00A01905">
        <w:rPr>
          <w:rFonts w:ascii="Verdana" w:hAnsi="Verdana"/>
          <w:i/>
          <w:sz w:val="22"/>
          <w:szCs w:val="22"/>
          <w:lang w:val="en-GB"/>
        </w:rPr>
        <w:t xml:space="preserve"> of study</w:t>
      </w:r>
      <w:r w:rsidRPr="003C378E">
        <w:rPr>
          <w:rFonts w:ascii="Verdana" w:hAnsi="Verdana"/>
          <w:i/>
          <w:sz w:val="22"/>
          <w:szCs w:val="22"/>
          <w:lang w:val="en-GB"/>
        </w:rPr>
        <w:t>)</w:t>
      </w:r>
    </w:p>
    <w:p w14:paraId="2DD45A8E" w14:textId="77777777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238B49A6" w14:textId="5640B2F2" w:rsidR="00BB36D8" w:rsidRDefault="00887E05" w:rsidP="551EB6EF">
      <w:pPr>
        <w:pStyle w:val="Akapitzlist"/>
        <w:numPr>
          <w:ilvl w:val="0"/>
          <w:numId w:val="17"/>
        </w:numPr>
        <w:jc w:val="both"/>
        <w:rPr>
          <w:rFonts w:ascii="Verdana" w:hAnsi="Verdana"/>
          <w:b/>
          <w:bCs/>
          <w:sz w:val="22"/>
          <w:szCs w:val="22"/>
          <w:lang w:val="en-GB"/>
        </w:rPr>
      </w:pPr>
      <w:r>
        <w:rPr>
          <w:rFonts w:ascii="Verdana" w:hAnsi="Verdana"/>
          <w:b/>
          <w:bCs/>
          <w:sz w:val="22"/>
          <w:szCs w:val="22"/>
          <w:lang w:val="en-GB"/>
        </w:rPr>
        <w:t>Admissions score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obtained in the </w:t>
      </w:r>
      <w:r w:rsidR="00A01905">
        <w:rPr>
          <w:rFonts w:ascii="Verdana" w:hAnsi="Verdana"/>
          <w:b/>
          <w:bCs/>
          <w:sz w:val="22"/>
          <w:szCs w:val="22"/>
          <w:lang w:val="en-GB"/>
        </w:rPr>
        <w:t>admissions</w:t>
      </w:r>
      <w:r w:rsidR="00A01905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>procedure for the</w:t>
      </w:r>
      <w:r w:rsidR="7F4455E2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AGH Doctoral School: </w:t>
      </w:r>
      <w:r w:rsidR="003C378E" w:rsidRPr="551EB6EF">
        <w:rPr>
          <w:rFonts w:ascii="Verdana" w:hAnsi="Verdana"/>
          <w:b/>
          <w:bCs/>
          <w:sz w:val="22"/>
          <w:szCs w:val="22"/>
          <w:lang w:val="en-GB"/>
        </w:rPr>
        <w:t>…………….</w:t>
      </w:r>
    </w:p>
    <w:p w14:paraId="6F76501A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F838FBD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49C5DF62" w14:textId="0B1DD71E" w:rsidR="003C378E" w:rsidRDefault="003C378E" w:rsidP="5BE19DD2">
      <w:pPr>
        <w:jc w:val="both"/>
        <w:rPr>
          <w:rFonts w:ascii="Verdana" w:hAnsi="Verdana"/>
          <w:i/>
          <w:iCs/>
          <w:sz w:val="22"/>
          <w:szCs w:val="22"/>
          <w:lang w:val="en-GB"/>
        </w:rPr>
      </w:pPr>
      <w:r w:rsidRPr="5BE19DD2">
        <w:rPr>
          <w:rFonts w:ascii="Verdana" w:hAnsi="Verdana"/>
          <w:b/>
          <w:bCs/>
          <w:sz w:val="22"/>
          <w:szCs w:val="22"/>
          <w:lang w:val="en-GB"/>
        </w:rPr>
        <w:t xml:space="preserve">PART II: 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>in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e second</w:t>
      </w:r>
      <w:r w:rsidR="7BCE2A3D" w:rsidRPr="5BE19DD2">
        <w:rPr>
          <w:rFonts w:ascii="Verdana" w:hAnsi="Verdana"/>
          <w:i/>
          <w:iCs/>
          <w:sz w:val="22"/>
          <w:szCs w:val="22"/>
          <w:lang w:val="en-GB"/>
        </w:rPr>
        <w:t>,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ird and fourth year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 xml:space="preserve"> of study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>)</w:t>
      </w:r>
    </w:p>
    <w:p w14:paraId="1045AC84" w14:textId="77777777" w:rsidR="003C378E" w:rsidRP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247EBE3A" w14:textId="722F6A96" w:rsidR="00BB36D8" w:rsidRPr="003C378E" w:rsidRDefault="006D2BA1" w:rsidP="003C378E">
      <w:pPr>
        <w:pStyle w:val="Akapitzlist"/>
        <w:numPr>
          <w:ilvl w:val="0"/>
          <w:numId w:val="18"/>
        </w:num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Academic achievements</w:t>
      </w:r>
      <w:r w:rsidR="00BB36D8" w:rsidRPr="00BB36D8">
        <w:rPr>
          <w:rFonts w:ascii="Verdana" w:hAnsi="Verdana"/>
          <w:b/>
          <w:i/>
          <w:sz w:val="22"/>
          <w:szCs w:val="22"/>
          <w:lang w:val="en-GB"/>
        </w:rPr>
        <w:t xml:space="preserve"> </w:t>
      </w:r>
    </w:p>
    <w:p w14:paraId="1B83F042" w14:textId="1CEDA4DE" w:rsidR="005E30C4" w:rsidRPr="005E30C4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Style w:val="normaltextrun"/>
          <w:rFonts w:ascii="Verdana" w:hAnsi="Verdana"/>
          <w:b/>
          <w:bCs/>
          <w:sz w:val="20"/>
          <w:szCs w:val="20"/>
          <w:lang w:val="en-US"/>
        </w:rPr>
      </w:pPr>
      <w:r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A – </w:t>
      </w:r>
      <w:r w:rsidR="005E30C4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average of grades for the previous academic year:</w:t>
      </w:r>
      <w:r w:rsidR="501FBC78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..........</w:t>
      </w:r>
    </w:p>
    <w:p w14:paraId="23C29C1C" w14:textId="2146017F" w:rsidR="006A1B4D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</w:pPr>
      <w:r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B –</w:t>
      </w:r>
      <w:r w:rsidR="007D426B"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supervisor(s)' evaluation of </w:t>
      </w:r>
      <w:r w:rsidR="00A43953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progress made by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doctoral student's </w:t>
      </w:r>
      <w:r w:rsidR="002902A2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(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in accordance with the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last year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’s</w:t>
      </w:r>
      <w:r w:rsidR="1A18EBB8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00887E05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progress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report)</w:t>
      </w:r>
      <w:r w:rsidR="005E30C4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:</w:t>
      </w:r>
      <w:r w:rsidR="47385050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..........</w:t>
      </w:r>
    </w:p>
    <w:p w14:paraId="4DF7ECD0" w14:textId="3B44D7E1" w:rsidR="003C378E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2CE30D4B" w14:textId="77777777" w:rsidR="003C378E" w:rsidRPr="005E30C4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6DEBD53B" w14:textId="10A4DF46" w:rsidR="006E6226" w:rsidRDefault="006A1B4D" w:rsidP="003C378E">
      <w:pPr>
        <w:pStyle w:val="Akapitzlist"/>
        <w:numPr>
          <w:ilvl w:val="0"/>
          <w:numId w:val="18"/>
        </w:numPr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  <w:proofErr w:type="spellStart"/>
      <w:r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lastRenderedPageBreak/>
        <w:t>S</w:t>
      </w:r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cientific</w:t>
      </w:r>
      <w:proofErr w:type="spellEnd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 xml:space="preserve"> </w:t>
      </w:r>
      <w:proofErr w:type="spellStart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achievement</w:t>
      </w:r>
      <w:r w:rsidR="006D2BA1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s</w:t>
      </w:r>
      <w:proofErr w:type="spellEnd"/>
    </w:p>
    <w:p w14:paraId="20164032" w14:textId="77777777" w:rsidR="003C378E" w:rsidRPr="003C378E" w:rsidRDefault="003C378E" w:rsidP="003C378E">
      <w:pPr>
        <w:pStyle w:val="Akapitzlist"/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</w:p>
    <w:p w14:paraId="69F3D39B" w14:textId="77777777" w:rsidR="008B1422" w:rsidRPr="00682CCD" w:rsidRDefault="008B1422" w:rsidP="008B1422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73B942D3" w14:textId="076BCB3F" w:rsidR="008D3B2D" w:rsidRPr="006E6226" w:rsidRDefault="006E6226" w:rsidP="006E6226">
      <w:pPr>
        <w:rPr>
          <w:rFonts w:ascii="Verdana" w:hAnsi="Verdana"/>
          <w:b/>
          <w:bCs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C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6E6226">
        <w:rPr>
          <w:rFonts w:ascii="Verdana" w:hAnsi="Verdana"/>
          <w:b/>
          <w:bCs/>
          <w:sz w:val="20"/>
          <w:szCs w:val="20"/>
          <w:lang w:val="en-GB"/>
        </w:rPr>
        <w:t xml:space="preserve">- </w:t>
      </w:r>
      <w:r w:rsidR="00B37FF2" w:rsidRPr="006E6226">
        <w:rPr>
          <w:rFonts w:ascii="Verdana" w:hAnsi="Verdana"/>
          <w:b/>
          <w:bCs/>
          <w:sz w:val="20"/>
          <w:szCs w:val="20"/>
          <w:lang w:val="en-GB"/>
        </w:rPr>
        <w:t>Publications</w:t>
      </w:r>
    </w:p>
    <w:p w14:paraId="79F77C06" w14:textId="77777777" w:rsidR="003444FA" w:rsidRPr="003C378E" w:rsidRDefault="003444FA" w:rsidP="00DB72A8">
      <w:pPr>
        <w:pStyle w:val="Akapitzlist"/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4314"/>
        <w:gridCol w:w="850"/>
        <w:gridCol w:w="851"/>
        <w:gridCol w:w="850"/>
        <w:gridCol w:w="1134"/>
        <w:gridCol w:w="1232"/>
      </w:tblGrid>
      <w:tr w:rsidR="00F17D20" w:rsidRPr="00B7257E" w14:paraId="09EEAF88" w14:textId="77777777" w:rsidTr="00F17D20">
        <w:trPr>
          <w:trHeight w:val="1499"/>
        </w:trPr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DEE1D" w14:textId="77777777" w:rsidR="00F17D20" w:rsidRPr="005E547B" w:rsidRDefault="00F17D20" w:rsidP="00F17D2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43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C8492CB" w14:textId="4E13AB4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>Authors (</w:t>
            </w:r>
            <w:r w:rsidRPr="005E547B">
              <w:rPr>
                <w:rFonts w:ascii="Verdana" w:hAnsi="Verdana"/>
                <w:iCs/>
                <w:sz w:val="18"/>
                <w:szCs w:val="18"/>
                <w:u w:val="single"/>
                <w:lang w:val="en-GB"/>
              </w:rPr>
              <w:t>underline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 the corresponding author), </w:t>
            </w:r>
            <w:r w:rsidR="007B683D">
              <w:rPr>
                <w:rFonts w:ascii="Verdana" w:hAnsi="Verdana"/>
                <w:iCs/>
                <w:sz w:val="18"/>
                <w:szCs w:val="18"/>
                <w:lang w:val="en-GB"/>
              </w:rPr>
              <w:t>p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ublication title, </w:t>
            </w:r>
            <w:r w:rsidR="007B683D">
              <w:rPr>
                <w:rFonts w:ascii="Verdana" w:hAnsi="Verdana"/>
                <w:sz w:val="18"/>
                <w:szCs w:val="18"/>
                <w:lang w:val="en-GB"/>
              </w:rPr>
              <w:t>journal acronym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7B683D">
              <w:rPr>
                <w:rFonts w:ascii="Verdana" w:hAnsi="Verdana"/>
                <w:bCs/>
                <w:sz w:val="18"/>
                <w:szCs w:val="18"/>
                <w:lang w:val="en-GB"/>
              </w:rPr>
              <w:t>v</w:t>
            </w:r>
            <w:r w:rsidRPr="005E547B">
              <w:rPr>
                <w:rFonts w:ascii="Verdana" w:hAnsi="Verdana"/>
                <w:bCs/>
                <w:sz w:val="18"/>
                <w:szCs w:val="18"/>
                <w:lang w:val="en-GB"/>
              </w:rPr>
              <w:t>olume number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, pages (year)</w:t>
            </w: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50061CC" w14:textId="4D93029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Pc</w:t>
            </w:r>
          </w:p>
        </w:tc>
        <w:tc>
          <w:tcPr>
            <w:tcW w:w="8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B25F71C" w14:textId="77777777" w:rsidR="00F17D20" w:rsidRPr="00B90DBC" w:rsidRDefault="00F17D20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</w:p>
          <w:p w14:paraId="6F7E8BFC" w14:textId="64CD46DE" w:rsidR="00F17D20" w:rsidRDefault="00F17D20" w:rsidP="00F17D20">
            <w:pPr>
              <w:pStyle w:val="Default"/>
              <w:jc w:val="center"/>
              <w:rPr>
                <w:rFonts w:ascii="Verdana" w:hAnsi="Verdana" w:cs="Verdana"/>
                <w:sz w:val="18"/>
                <w:szCs w:val="18"/>
              </w:rPr>
            </w:pPr>
            <w:proofErr w:type="spellStart"/>
            <w:r w:rsidRPr="005E547B">
              <w:rPr>
                <w:rFonts w:ascii="Verdana" w:hAnsi="Verdana" w:cs="Verdana"/>
                <w:sz w:val="18"/>
                <w:szCs w:val="18"/>
              </w:rPr>
              <w:t>Pc</w:t>
            </w:r>
            <w:proofErr w:type="spellEnd"/>
            <w:r w:rsidRPr="005E547B">
              <w:rPr>
                <w:rFonts w:ascii="Verdana" w:hAnsi="Verdana" w:cs="Verdana"/>
                <w:sz w:val="18"/>
                <w:szCs w:val="18"/>
              </w:rPr>
              <w:t>/m</w:t>
            </w:r>
          </w:p>
          <w:p w14:paraId="7AB47FE2" w14:textId="1E71AA4F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2FF3175" w14:textId="77777777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TOP 10</w:t>
            </w:r>
          </w:p>
          <w:p w14:paraId="608601A4" w14:textId="77777777" w:rsidR="00F17D20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YES/NO</w:t>
            </w:r>
          </w:p>
          <w:p w14:paraId="799B0AD1" w14:textId="6FF41B68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BFAEEBC" w14:textId="639D8393" w:rsidR="00F17D20" w:rsidRPr="005E547B" w:rsidRDefault="007B683D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 xml:space="preserve"> Number of points (calculated by the Applicant)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4A5710B" w14:textId="2CCD89A0" w:rsidR="00F17D20" w:rsidRPr="005E547B" w:rsidRDefault="007B683D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Number of points (approved by the Board)</w:t>
            </w:r>
          </w:p>
        </w:tc>
      </w:tr>
      <w:tr w:rsidR="00F17D20" w:rsidRPr="00682CCD" w14:paraId="010FB4A0" w14:textId="77777777" w:rsidTr="005E547B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4D0A3B0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431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3246203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5D10D71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FFD87B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C4D0F6A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355205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32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33C754DF" w14:textId="77777777" w:rsidR="00F17D20" w:rsidRPr="00682CCD" w:rsidRDefault="00F17D20" w:rsidP="00F17D20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4C7A9069" w14:textId="77777777" w:rsidR="00F17D20" w:rsidRDefault="00F17D20">
      <w:pPr>
        <w:ind w:firstLine="567"/>
        <w:rPr>
          <w:rFonts w:ascii="Verdana" w:hAnsi="Verdana"/>
          <w:sz w:val="18"/>
          <w:szCs w:val="18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0F1A07" w:rsidRPr="00682CCD" w14:paraId="380AA5DC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06A36E3" w14:textId="64259631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>Subt</w:t>
            </w:r>
            <w:r w:rsidR="007B683D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5C88106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767490D" w14:textId="77777777" w:rsidR="000F1A07" w:rsidRDefault="000F1A07">
      <w:pPr>
        <w:ind w:firstLine="567"/>
        <w:rPr>
          <w:rFonts w:ascii="Verdana" w:hAnsi="Verdana"/>
          <w:b/>
          <w:bCs/>
          <w:sz w:val="18"/>
          <w:szCs w:val="18"/>
          <w:lang w:val="en-GB"/>
        </w:rPr>
      </w:pPr>
    </w:p>
    <w:p w14:paraId="0A0699AF" w14:textId="27618ED0" w:rsidR="00B90DBC" w:rsidRPr="00F17D20" w:rsidRDefault="00B90DBC" w:rsidP="00B7257E">
      <w:pPr>
        <w:ind w:left="567"/>
        <w:rPr>
          <w:rFonts w:ascii="Verdana" w:hAnsi="Verdana"/>
          <w:sz w:val="18"/>
          <w:szCs w:val="18"/>
          <w:lang w:val="en-GB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Pc</w:t>
      </w:r>
      <w:r w:rsidRPr="00F17D20">
        <w:rPr>
          <w:rFonts w:ascii="Verdana" w:hAnsi="Verdana"/>
          <w:sz w:val="18"/>
          <w:szCs w:val="18"/>
          <w:lang w:val="en-GB"/>
        </w:rPr>
        <w:t xml:space="preserve"> -</w:t>
      </w:r>
      <w:r w:rsidR="009F306F">
        <w:rPr>
          <w:rFonts w:ascii="Verdana" w:hAnsi="Verdana"/>
          <w:sz w:val="18"/>
          <w:szCs w:val="18"/>
          <w:lang w:val="en-GB"/>
        </w:rPr>
        <w:t xml:space="preserve"> </w:t>
      </w:r>
      <w:r w:rsidRPr="00F17D20">
        <w:rPr>
          <w:rFonts w:ascii="Verdana" w:hAnsi="Verdana"/>
          <w:sz w:val="18"/>
          <w:szCs w:val="18"/>
          <w:lang w:val="en-GB"/>
        </w:rPr>
        <w:t>Points</w:t>
      </w:r>
      <w:r w:rsidR="00714355">
        <w:rPr>
          <w:rFonts w:ascii="Verdana" w:hAnsi="Verdana"/>
          <w:sz w:val="18"/>
          <w:szCs w:val="18"/>
          <w:lang w:val="en-GB"/>
        </w:rPr>
        <w:t xml:space="preserve"> awarded</w:t>
      </w:r>
      <w:r w:rsidRPr="00F17D20">
        <w:rPr>
          <w:rFonts w:ascii="Verdana" w:hAnsi="Verdana"/>
          <w:sz w:val="18"/>
          <w:szCs w:val="18"/>
          <w:lang w:val="en-GB"/>
        </w:rPr>
        <w:t xml:space="preserve"> in accordance with the </w:t>
      </w:r>
      <w:r w:rsidR="00714355">
        <w:rPr>
          <w:rFonts w:ascii="Verdana" w:hAnsi="Verdana"/>
          <w:sz w:val="18"/>
          <w:szCs w:val="18"/>
          <w:lang w:val="en-GB"/>
        </w:rPr>
        <w:t xml:space="preserve">official </w:t>
      </w:r>
      <w:r w:rsidRPr="00F17D20">
        <w:rPr>
          <w:rFonts w:ascii="Verdana" w:hAnsi="Verdana"/>
          <w:sz w:val="18"/>
          <w:szCs w:val="18"/>
          <w:lang w:val="en-GB"/>
        </w:rPr>
        <w:t>list of</w:t>
      </w:r>
      <w:r w:rsidR="00714355">
        <w:rPr>
          <w:rFonts w:ascii="Verdana" w:hAnsi="Verdana"/>
          <w:sz w:val="18"/>
          <w:szCs w:val="18"/>
          <w:lang w:val="en-GB"/>
        </w:rPr>
        <w:t xml:space="preserve"> scientific journals recognised by</w:t>
      </w:r>
      <w:r w:rsidRPr="00F17D20">
        <w:rPr>
          <w:rFonts w:ascii="Verdana" w:hAnsi="Verdana"/>
          <w:sz w:val="18"/>
          <w:szCs w:val="18"/>
          <w:lang w:val="en-GB"/>
        </w:rPr>
        <w:t xml:space="preserve"> the Polish Ministry of Science and Higher Education</w:t>
      </w:r>
      <w:r w:rsidR="009F306F">
        <w:rPr>
          <w:rFonts w:ascii="Verdana" w:hAnsi="Verdana"/>
          <w:sz w:val="18"/>
          <w:szCs w:val="18"/>
          <w:lang w:val="en-GB"/>
        </w:rPr>
        <w:t>,</w:t>
      </w:r>
    </w:p>
    <w:p w14:paraId="2E12E71C" w14:textId="15B430E4" w:rsidR="00F17D20" w:rsidRDefault="009F306F" w:rsidP="00F17D20">
      <w:pPr>
        <w:ind w:firstLine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 w:cs="Verdana"/>
          <w:b/>
          <w:bCs/>
          <w:color w:val="000000"/>
          <w:sz w:val="18"/>
          <w:szCs w:val="18"/>
          <w:lang w:val="en-US" w:bidi="ar-SA"/>
        </w:rPr>
        <w:t>M</w:t>
      </w:r>
      <w:r>
        <w:rPr>
          <w:rFonts w:ascii="Verdana" w:hAnsi="Verdana" w:cs="Verdana"/>
          <w:b/>
          <w:bCs/>
          <w:color w:val="000000"/>
          <w:sz w:val="18"/>
          <w:szCs w:val="18"/>
          <w:lang w:val="en-US" w:bidi="ar-SA"/>
        </w:rPr>
        <w:t xml:space="preserve"> </w:t>
      </w:r>
      <w:r w:rsidR="00B90DBC" w:rsidRPr="00F17D20">
        <w:rPr>
          <w:rFonts w:ascii="Verdana" w:hAnsi="Verdana" w:cs="Verdana"/>
          <w:color w:val="000000"/>
          <w:sz w:val="18"/>
          <w:szCs w:val="18"/>
          <w:lang w:val="en-US" w:bidi="ar-SA"/>
        </w:rPr>
        <w:t>-</w:t>
      </w:r>
      <w:r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 </w:t>
      </w:r>
      <w:r w:rsidR="00B90DBC"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he </w:t>
      </w:r>
      <w:r w:rsidR="00CB5825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otal </w:t>
      </w:r>
      <w:r w:rsidR="00B90DBC"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number of authors of the</w:t>
      </w:r>
      <w:r w:rsidR="005D7A2A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 </w:t>
      </w:r>
      <w:r w:rsidR="00B90DBC"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publication</w:t>
      </w:r>
      <w:r>
        <w:rPr>
          <w:rFonts w:ascii="Verdana" w:hAnsi="Verdana" w:cs="Verdana"/>
          <w:color w:val="000000"/>
          <w:sz w:val="18"/>
          <w:szCs w:val="18"/>
          <w:lang w:val="en-US" w:bidi="ar-SA"/>
        </w:rPr>
        <w:t>,</w:t>
      </w:r>
    </w:p>
    <w:p w14:paraId="32A9FE60" w14:textId="5DEEACBB" w:rsidR="00F17D20" w:rsidRPr="00F17D20" w:rsidRDefault="00F17D20" w:rsidP="00B7257E">
      <w:pPr>
        <w:ind w:left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TOP 10</w:t>
      </w:r>
      <w:r w:rsidR="009F306F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00F17D20">
        <w:rPr>
          <w:rFonts w:ascii="Verdana" w:hAnsi="Verdana"/>
          <w:sz w:val="18"/>
          <w:szCs w:val="18"/>
          <w:lang w:val="en-GB"/>
        </w:rPr>
        <w:t xml:space="preserve">- 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the top 10% of scientific journals </w:t>
      </w:r>
      <w:r w:rsidR="00CB5825">
        <w:rPr>
          <w:rFonts w:ascii="Verdana" w:hAnsi="Verdana"/>
          <w:sz w:val="20"/>
          <w:szCs w:val="20"/>
          <w:lang w:val="en-US"/>
        </w:rPr>
        <w:t>and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 conference proceedings according to Scopus.</w:t>
      </w:r>
    </w:p>
    <w:p w14:paraId="223F5885" w14:textId="10A987BF" w:rsidR="00B90DBC" w:rsidRDefault="00B90DBC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52C96C19" w14:textId="77777777" w:rsidR="003C378E" w:rsidRPr="003C378E" w:rsidRDefault="003C378E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28732FB2" w14:textId="4D60E77C" w:rsidR="00287748" w:rsidRPr="00287748" w:rsidRDefault="006E6226" w:rsidP="00287748">
      <w:pPr>
        <w:pStyle w:val="Default"/>
        <w:rPr>
          <w:rFonts w:ascii="Verdana" w:hAnsi="Verdana" w:cs="Verdana"/>
          <w:b/>
          <w:bCs/>
          <w:sz w:val="20"/>
          <w:szCs w:val="20"/>
          <w:lang w:val="en-US"/>
        </w:rPr>
      </w:pPr>
      <w:r w:rsidRPr="00287748">
        <w:rPr>
          <w:rFonts w:ascii="Verdana" w:hAnsi="Verdana"/>
          <w:b/>
          <w:bCs/>
          <w:sz w:val="20"/>
          <w:szCs w:val="20"/>
          <w:lang w:val="en-GB"/>
        </w:rPr>
        <w:t>D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287748">
        <w:rPr>
          <w:rFonts w:ascii="Verdana" w:hAnsi="Verdana"/>
          <w:b/>
          <w:bCs/>
          <w:sz w:val="20"/>
          <w:szCs w:val="20"/>
          <w:lang w:val="en-GB"/>
        </w:rPr>
        <w:t>-</w:t>
      </w:r>
      <w:r w:rsidR="006117E7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 A</w:t>
      </w:r>
      <w:r w:rsidR="006117E7" w:rsidRPr="006117E7">
        <w:rPr>
          <w:rFonts w:ascii="Verdana" w:hAnsi="Verdana" w:cs="Verdana"/>
          <w:b/>
          <w:bCs/>
          <w:sz w:val="20"/>
          <w:szCs w:val="20"/>
          <w:lang w:val="en-US"/>
        </w:rPr>
        <w:t xml:space="preserve">ctive </w:t>
      </w:r>
      <w:r w:rsidR="006642B5">
        <w:rPr>
          <w:rFonts w:ascii="Verdana" w:hAnsi="Verdana" w:cs="Verdana"/>
          <w:b/>
          <w:bCs/>
          <w:sz w:val="20"/>
          <w:szCs w:val="20"/>
          <w:lang w:val="en-US"/>
        </w:rPr>
        <w:t xml:space="preserve">personal </w:t>
      </w:r>
      <w:r w:rsidR="00C64199" w:rsidRPr="00287748">
        <w:rPr>
          <w:rFonts w:ascii="Verdana" w:hAnsi="Verdana"/>
          <w:b/>
          <w:bCs/>
          <w:sz w:val="20"/>
          <w:szCs w:val="20"/>
          <w:lang w:val="en-GB"/>
        </w:rPr>
        <w:t>participation</w:t>
      </w:r>
      <w:r w:rsidR="000D15F0" w:rsidRPr="00287748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287748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in international and national conferences </w:t>
      </w:r>
    </w:p>
    <w:p w14:paraId="2A1F04A9" w14:textId="65F97862" w:rsidR="007D3D55" w:rsidRPr="006117E7" w:rsidRDefault="007D3D55" w:rsidP="006E6226">
      <w:pPr>
        <w:rPr>
          <w:rFonts w:ascii="Verdana" w:hAnsi="Verdana"/>
          <w:b/>
          <w:bCs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0"/>
        <w:gridCol w:w="3765"/>
        <w:gridCol w:w="1559"/>
        <w:gridCol w:w="1418"/>
        <w:gridCol w:w="1275"/>
        <w:gridCol w:w="1276"/>
      </w:tblGrid>
      <w:tr w:rsidR="006642B5" w:rsidRPr="00B7257E" w14:paraId="30BFDE79" w14:textId="77777777" w:rsidTr="006642B5">
        <w:trPr>
          <w:trHeight w:val="625"/>
        </w:trPr>
        <w:tc>
          <w:tcPr>
            <w:tcW w:w="430" w:type="dxa"/>
            <w:shd w:val="clear" w:color="auto" w:fill="FFFFFF"/>
            <w:tcMar>
              <w:left w:w="51" w:type="dxa"/>
            </w:tcMar>
            <w:vAlign w:val="center"/>
          </w:tcPr>
          <w:p w14:paraId="1629F565" w14:textId="77777777" w:rsidR="006642B5" w:rsidRPr="006642B5" w:rsidRDefault="006642B5" w:rsidP="00D0145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  <w:vAlign w:val="center"/>
          </w:tcPr>
          <w:p w14:paraId="4F09E9F6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ame of the conference,</w:t>
            </w:r>
          </w:p>
          <w:p w14:paraId="7AB84F17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resentation title, </w:t>
            </w:r>
          </w:p>
          <w:p w14:paraId="2523F95F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Date of the conference, </w:t>
            </w:r>
          </w:p>
          <w:p w14:paraId="62B7E687" w14:textId="3A617A44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lace (city, country) 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E683213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Type of contribution</w:t>
            </w:r>
          </w:p>
          <w:p w14:paraId="2E55EDE7" w14:textId="50B270B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(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paper presentation 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/</w:t>
            </w:r>
          </w:p>
          <w:p w14:paraId="43F18085" w14:textId="6A7AFD6B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poster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 session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  <w:vAlign w:val="center"/>
          </w:tcPr>
          <w:p w14:paraId="25D5DA2C" w14:textId="689A4A22" w:rsidR="006642B5" w:rsidRPr="006642B5" w:rsidRDefault="006642B5" w:rsidP="00D0145B">
            <w:pPr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F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eatured </w:t>
            </w:r>
            <w:r w:rsidR="00CB582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presentation </w:t>
            </w: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/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poster</w:t>
            </w:r>
          </w:p>
          <w:p w14:paraId="22DC3D71" w14:textId="3563D65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YES/NO</w:t>
            </w: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  <w:vAlign w:val="center"/>
          </w:tcPr>
          <w:p w14:paraId="1E31178A" w14:textId="3432293F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  <w:vAlign w:val="center"/>
          </w:tcPr>
          <w:p w14:paraId="06E59633" w14:textId="036536B3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</w:tc>
      </w:tr>
      <w:tr w:rsidR="00252948" w:rsidRPr="00682CCD" w14:paraId="399BA235" w14:textId="77777777" w:rsidTr="00996489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58225ECC" w14:textId="3B2EDC47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I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ternational conferences</w:t>
            </w:r>
          </w:p>
        </w:tc>
      </w:tr>
      <w:tr w:rsidR="00252948" w:rsidRPr="00682CCD" w14:paraId="031CF87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CF9C2D7" w14:textId="478A0585" w:rsidR="00252948" w:rsidRPr="00682CCD" w:rsidRDefault="00252948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1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64B465E1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77B5564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02BBF76E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000FE06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C206DB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256DEBF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11BCE926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7491D64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AF93C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6A0418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7CFE92B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D4F32A6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F5C32C9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9AC3A6E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2F4A36F3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4D2AC97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D7FB51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2754266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6252037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252948" w:rsidRPr="00682CCD" w14:paraId="2653EFB4" w14:textId="77777777" w:rsidTr="002A012A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09F20FC7" w14:textId="23DC98BE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ational conferences</w:t>
            </w:r>
          </w:p>
        </w:tc>
      </w:tr>
      <w:tr w:rsidR="00252948" w:rsidRPr="00682CCD" w14:paraId="4EF9A36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5DAFA4DE" w14:textId="396F9F4E" w:rsidR="00252948" w:rsidRPr="00682CCD" w:rsidRDefault="00252948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3654D2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F271F5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4AEA40E5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17C8677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34E9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65200881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43D67437" w14:textId="77777777" w:rsidR="00E558E4" w:rsidRPr="00682CCD" w:rsidRDefault="00E558E4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5353A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361F5AA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6BE52E2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52296411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18F0B36C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2AAACE3" w14:textId="77777777" w:rsidR="005E63DF" w:rsidRPr="00682CCD" w:rsidRDefault="005E63DF">
      <w:pPr>
        <w:contextualSpacing/>
        <w:rPr>
          <w:rFonts w:ascii="Verdana" w:hAnsi="Verdana"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59361A" w:rsidRPr="00682CCD" w14:paraId="0A49EF70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307003F" w14:textId="5CF01837" w:rsidR="0059361A" w:rsidRPr="000F1A07" w:rsidRDefault="0059361A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D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A13A63" w14:textId="77777777" w:rsidR="0059361A" w:rsidRPr="00682CCD" w:rsidRDefault="0059361A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800B549" w14:textId="33CED55A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20DBB7C3" w14:textId="77777777" w:rsidR="002B0D94" w:rsidRDefault="002B0D94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09D001D" w14:textId="77777777" w:rsidR="003C378E" w:rsidRPr="006117E7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B35E958" w14:textId="3FA71D72" w:rsidR="009133CE" w:rsidRPr="006E6226" w:rsidRDefault="006E6226" w:rsidP="006E6226">
      <w:pPr>
        <w:rPr>
          <w:rFonts w:ascii="Verdana" w:hAnsi="Verdana"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E- G</w:t>
      </w:r>
      <w:r w:rsidR="000D15F0" w:rsidRPr="006E6226">
        <w:rPr>
          <w:rFonts w:ascii="Verdana" w:hAnsi="Verdana"/>
          <w:b/>
          <w:bCs/>
          <w:sz w:val="20"/>
          <w:szCs w:val="20"/>
          <w:lang w:val="en-GB"/>
        </w:rPr>
        <w:t>rants and research projects</w:t>
      </w:r>
    </w:p>
    <w:p w14:paraId="4C2C0DC7" w14:textId="77777777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ind w:left="36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42487328" w14:textId="35779D17" w:rsidR="006E6226" w:rsidRP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>grant awarded to AGH by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national institution </w:t>
      </w:r>
    </w:p>
    <w:p w14:paraId="5E45CA28" w14:textId="77777777" w:rsidR="00246518" w:rsidRPr="003C378E" w:rsidRDefault="00246518" w:rsidP="003C378E">
      <w:pPr>
        <w:rPr>
          <w:rFonts w:ascii="Verdana" w:hAnsi="Verdana"/>
          <w:sz w:val="20"/>
          <w:szCs w:val="20"/>
          <w:lang w:val="en-GB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B7257E" w14:paraId="2DBF4286" w14:textId="77777777" w:rsidTr="00E43761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6693DAB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CD61826" w14:textId="24BAE0CE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62E8D3BF" w14:textId="1C381128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17CEFF9A" w14:textId="7928265F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7503C84E" w14:textId="77777777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7E6F9A7D" w14:textId="77777777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407BA24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69C1135C" w14:textId="48A82180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8BC3BD2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</w:t>
            </w:r>
          </w:p>
          <w:p w14:paraId="5F35A8D1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(approved by the Board) </w:t>
            </w:r>
          </w:p>
          <w:p w14:paraId="2F10ACBB" w14:textId="751A1811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71522B8F" w14:textId="77777777" w:rsidTr="00E43761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D67D830" w14:textId="77777777" w:rsidR="00E43761" w:rsidRPr="00682CCD" w:rsidRDefault="00E43761" w:rsidP="004D19F8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3DD642F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6DF3FD7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DA0EA88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5BB2EAA8" w14:textId="77777777" w:rsidR="003C378E" w:rsidRDefault="003C378E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568EC261" w14:textId="2716A0FE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="00B50BBE"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grant awarded to AGH by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foreign institution </w:t>
      </w: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B7257E" w14:paraId="26386F9F" w14:textId="77777777" w:rsidTr="000272AB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A8DA08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402AF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7FF7AA7E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5B54A972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59F5560D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33F3102F" w14:textId="77777777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BF52B0C" w14:textId="77777777" w:rsidR="00826C7F" w:rsidRDefault="00826C7F" w:rsidP="00826C7F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0EC09E4A" w14:textId="2A2AFDFA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D090A59" w14:textId="77777777" w:rsidR="00826C7F" w:rsidRDefault="00826C7F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  <w:p w14:paraId="0E852DBD" w14:textId="4E5E2128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6A153BD3" w14:textId="77777777" w:rsidTr="000272AB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E1EF6EF" w14:textId="77777777" w:rsidR="00E43761" w:rsidRPr="00682CCD" w:rsidRDefault="00E43761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4F4164C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03085BE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72BA2473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338B1ABD" w14:textId="77777777" w:rsidR="00E43761" w:rsidRDefault="00E43761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739"/>
        <w:gridCol w:w="1984"/>
      </w:tblGrid>
      <w:tr w:rsidR="000F1A07" w:rsidRPr="00682CCD" w14:paraId="6AC2E48E" w14:textId="77777777" w:rsidTr="003C378E">
        <w:trPr>
          <w:trHeight w:val="241"/>
        </w:trPr>
        <w:tc>
          <w:tcPr>
            <w:tcW w:w="7739" w:type="dxa"/>
            <w:shd w:val="clear" w:color="auto" w:fill="FFFFFF"/>
            <w:tcMar>
              <w:left w:w="51" w:type="dxa"/>
            </w:tcMar>
          </w:tcPr>
          <w:p w14:paraId="7EEED628" w14:textId="0C2AE45C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E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984" w:type="dxa"/>
            <w:shd w:val="clear" w:color="auto" w:fill="FFFFFF"/>
            <w:tcMar>
              <w:left w:w="51" w:type="dxa"/>
            </w:tcMar>
          </w:tcPr>
          <w:p w14:paraId="2B9ABFF5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5E938E4" w14:textId="5C107B8F" w:rsidR="00EB352B" w:rsidRDefault="00EB352B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7F60F9EF" w14:textId="46612F9F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196CD2E3" w14:textId="77777777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001872C8" w14:textId="6EA14702" w:rsidR="009133CE" w:rsidRPr="003C378E" w:rsidRDefault="50692966" w:rsidP="462B7489">
      <w:pPr>
        <w:pStyle w:val="Akapitzlist"/>
        <w:spacing w:after="0"/>
        <w:ind w:left="0"/>
        <w:rPr>
          <w:lang w:val="en-US"/>
        </w:rPr>
      </w:pPr>
      <w:r w:rsidRPr="462B7489">
        <w:rPr>
          <w:rFonts w:ascii="Verdana" w:hAnsi="Verdana"/>
          <w:sz w:val="20"/>
          <w:szCs w:val="20"/>
          <w:lang w:val="en-US"/>
        </w:rPr>
        <w:t xml:space="preserve">Total number of points </w:t>
      </w:r>
      <w:r w:rsidR="005D7A2A">
        <w:rPr>
          <w:rFonts w:ascii="Verdana" w:hAnsi="Verdana"/>
          <w:sz w:val="18"/>
          <w:szCs w:val="18"/>
          <w:lang w:val="en-US"/>
        </w:rPr>
        <w:t>calculated</w:t>
      </w:r>
      <w:r w:rsidR="005D7A2A" w:rsidRPr="462B7489">
        <w:rPr>
          <w:rFonts w:ascii="Verdana" w:hAnsi="Verdana"/>
          <w:sz w:val="18"/>
          <w:szCs w:val="18"/>
          <w:lang w:val="en-US"/>
        </w:rPr>
        <w:t xml:space="preserve"> </w:t>
      </w:r>
      <w:r w:rsidR="7C0AB0C9" w:rsidRPr="462B7489">
        <w:rPr>
          <w:rFonts w:ascii="Verdana" w:hAnsi="Verdana"/>
          <w:sz w:val="18"/>
          <w:szCs w:val="18"/>
          <w:lang w:val="en-US"/>
        </w:rPr>
        <w:t xml:space="preserve">by the </w:t>
      </w:r>
      <w:r w:rsidR="00826C7F">
        <w:rPr>
          <w:rFonts w:ascii="Verdana" w:hAnsi="Verdana"/>
          <w:sz w:val="18"/>
          <w:szCs w:val="18"/>
          <w:lang w:val="en-US"/>
        </w:rPr>
        <w:t>A</w:t>
      </w:r>
      <w:r w:rsidR="7C0AB0C9" w:rsidRPr="462B7489">
        <w:rPr>
          <w:rFonts w:ascii="Verdana" w:hAnsi="Verdana"/>
          <w:sz w:val="18"/>
          <w:szCs w:val="18"/>
          <w:lang w:val="en-US"/>
        </w:rPr>
        <w:t>pplicant</w:t>
      </w:r>
      <w:r w:rsidR="009133CE" w:rsidRPr="00A168D8">
        <w:rPr>
          <w:lang w:val="en-US"/>
        </w:rPr>
        <w:tab/>
      </w:r>
      <w:r w:rsidR="003C378E">
        <w:rPr>
          <w:lang w:val="en-US"/>
        </w:rPr>
        <w:t xml:space="preserve">       </w:t>
      </w:r>
      <w:r w:rsidR="00EB352B" w:rsidRPr="462B7489">
        <w:rPr>
          <w:rFonts w:ascii="Verdana" w:hAnsi="Verdana"/>
          <w:b/>
          <w:bCs/>
          <w:sz w:val="20"/>
          <w:szCs w:val="20"/>
          <w:lang w:val="en-US"/>
        </w:rPr>
        <w:t>P=A+B+C+D+E</w:t>
      </w:r>
      <w:r w:rsidR="00A950F4" w:rsidRPr="462B7489">
        <w:rPr>
          <w:rFonts w:ascii="Verdana" w:hAnsi="Verdana"/>
          <w:b/>
          <w:bCs/>
          <w:sz w:val="20"/>
          <w:szCs w:val="20"/>
          <w:lang w:val="en-US"/>
        </w:rPr>
        <w:t>:</w:t>
      </w:r>
      <w:r w:rsidR="00246518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6BDB9825" w14:textId="55A8CDB8" w:rsidR="009133CE" w:rsidRPr="00682CCD" w:rsidRDefault="0DC4927B" w:rsidP="462B7489">
      <w:pPr>
        <w:pStyle w:val="Akapitzlist"/>
        <w:spacing w:after="0"/>
        <w:ind w:left="0"/>
        <w:rPr>
          <w:rFonts w:ascii="Verdana" w:hAnsi="Verdana"/>
          <w:sz w:val="18"/>
          <w:szCs w:val="18"/>
          <w:lang w:val="en-GB"/>
        </w:rPr>
      </w:pPr>
      <w:r w:rsidRPr="462B7489">
        <w:rPr>
          <w:rFonts w:ascii="Verdana" w:hAnsi="Verdana"/>
          <w:sz w:val="20"/>
          <w:szCs w:val="20"/>
          <w:lang w:val="en-US"/>
        </w:rPr>
        <w:t>Total number of points</w:t>
      </w:r>
      <w:r w:rsidRPr="462B7489">
        <w:rPr>
          <w:rFonts w:ascii="Verdana" w:hAnsi="Verdana"/>
          <w:sz w:val="18"/>
          <w:szCs w:val="18"/>
          <w:lang w:val="en-GB"/>
        </w:rPr>
        <w:t xml:space="preserve"> </w:t>
      </w:r>
      <w:r w:rsidR="005D7A2A">
        <w:rPr>
          <w:rFonts w:ascii="Verdana" w:hAnsi="Verdana"/>
          <w:sz w:val="18"/>
          <w:szCs w:val="18"/>
          <w:lang w:val="en-GB"/>
        </w:rPr>
        <w:t>approved by the Board</w:t>
      </w:r>
      <w:r w:rsidR="009133CE" w:rsidRPr="00A168D8">
        <w:rPr>
          <w:lang w:val="en-US"/>
        </w:rPr>
        <w:tab/>
      </w:r>
      <w:r w:rsidR="077795B8" w:rsidRPr="462B7489">
        <w:rPr>
          <w:rFonts w:ascii="Verdana" w:hAnsi="Verdana"/>
          <w:b/>
          <w:bCs/>
          <w:sz w:val="20"/>
          <w:szCs w:val="20"/>
          <w:lang w:val="en-US"/>
        </w:rPr>
        <w:t xml:space="preserve">      </w:t>
      </w:r>
      <w:r w:rsidR="44F4B4C0" w:rsidRPr="462B7489">
        <w:rPr>
          <w:rFonts w:ascii="Verdana" w:hAnsi="Verdana"/>
          <w:b/>
          <w:bCs/>
          <w:sz w:val="20"/>
          <w:szCs w:val="20"/>
          <w:lang w:val="en-US"/>
        </w:rPr>
        <w:t>P=A+B+C+D+E:</w:t>
      </w:r>
      <w:r w:rsidR="44F4B4C0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3F117A34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3389C33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58E2B10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388E33AE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E075B68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2A39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DEE65A9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38AB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268B04F" w14:textId="3DBF00B3" w:rsidR="009133CE" w:rsidRPr="00682CCD" w:rsidRDefault="00C4415E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 xml:space="preserve"> -----------------------------------------------</w:t>
      </w:r>
    </w:p>
    <w:p w14:paraId="6540C40D" w14:textId="77777777" w:rsidR="009133CE" w:rsidRPr="00682CCD" w:rsidRDefault="00B56A36">
      <w:pPr>
        <w:rPr>
          <w:rFonts w:ascii="Verdana" w:hAnsi="Verdana"/>
          <w:iCs/>
          <w:sz w:val="20"/>
          <w:szCs w:val="20"/>
          <w:lang w:val="en-GB"/>
        </w:rPr>
      </w:pPr>
      <w:r w:rsidRPr="00682CCD">
        <w:rPr>
          <w:rFonts w:ascii="Verdana" w:hAnsi="Verdana"/>
          <w:iCs/>
          <w:sz w:val="20"/>
          <w:szCs w:val="20"/>
          <w:lang w:val="en-GB"/>
        </w:rPr>
        <w:t xml:space="preserve">Signature of the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d</w:t>
      </w:r>
      <w:r w:rsidRPr="00682CCD">
        <w:rPr>
          <w:rFonts w:ascii="Verdana" w:hAnsi="Verdana"/>
          <w:iCs/>
          <w:sz w:val="20"/>
          <w:szCs w:val="20"/>
          <w:lang w:val="en-GB"/>
        </w:rPr>
        <w:t xml:space="preserve">octoral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s</w:t>
      </w:r>
      <w:r w:rsidRPr="00682CCD">
        <w:rPr>
          <w:rFonts w:ascii="Verdana" w:hAnsi="Verdana"/>
          <w:iCs/>
          <w:sz w:val="20"/>
          <w:szCs w:val="20"/>
          <w:lang w:val="en-GB"/>
        </w:rPr>
        <w:t>tudent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717695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Krak</w:t>
      </w:r>
      <w:r w:rsidR="00841C21" w:rsidRPr="00682CCD">
        <w:rPr>
          <w:rFonts w:ascii="Verdana" w:hAnsi="Verdana"/>
          <w:iCs/>
          <w:sz w:val="20"/>
          <w:szCs w:val="20"/>
          <w:lang w:val="en-GB"/>
        </w:rPr>
        <w:t>o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w DD.MM.</w:t>
      </w:r>
      <w:r w:rsidR="00E06941" w:rsidRPr="00682CCD">
        <w:rPr>
          <w:rFonts w:ascii="Verdana" w:hAnsi="Verdana"/>
          <w:iCs/>
          <w:sz w:val="20"/>
          <w:szCs w:val="20"/>
          <w:lang w:val="en-GB"/>
        </w:rPr>
        <w:t>YYYY</w:t>
      </w:r>
    </w:p>
    <w:p w14:paraId="00AE2282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336E8B67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sectPr w:rsidR="006F3C13" w:rsidRPr="00682CCD" w:rsidSect="001F2920">
      <w:headerReference w:type="default" r:id="rId7"/>
      <w:footerReference w:type="default" r:id="rId8"/>
      <w:pgSz w:w="11906" w:h="16838"/>
      <w:pgMar w:top="2273" w:right="1021" w:bottom="1135" w:left="1021" w:header="142" w:footer="404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06793" w14:textId="77777777" w:rsidR="00A5703C" w:rsidRDefault="00A5703C">
      <w:r>
        <w:separator/>
      </w:r>
    </w:p>
  </w:endnote>
  <w:endnote w:type="continuationSeparator" w:id="0">
    <w:p w14:paraId="7AFDA181" w14:textId="77777777" w:rsidR="00A5703C" w:rsidRDefault="00A57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UnicodeMS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518E" w14:textId="77777777" w:rsidR="00246518" w:rsidRPr="00471CAF" w:rsidRDefault="001B6D2C">
    <w:pPr>
      <w:pStyle w:val="Stopka"/>
      <w:rPr>
        <w:rFonts w:ascii="Verdana" w:hAnsi="Verdana"/>
        <w:sz w:val="20"/>
        <w:szCs w:val="20"/>
      </w:rPr>
    </w:pPr>
    <w:r w:rsidRPr="00471CAF">
      <w:rPr>
        <w:rFonts w:ascii="Verdana" w:hAnsi="Verdana"/>
        <w:sz w:val="20"/>
        <w:szCs w:val="20"/>
        <w:lang w:val="en-GB"/>
      </w:rPr>
      <w:t>Page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PAGE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  <w:r w:rsidR="00246518" w:rsidRPr="00471CAF">
      <w:rPr>
        <w:rFonts w:ascii="Verdana" w:hAnsi="Verdana"/>
        <w:sz w:val="20"/>
        <w:szCs w:val="20"/>
      </w:rPr>
      <w:t xml:space="preserve"> </w:t>
    </w:r>
    <w:r w:rsidRPr="00471CAF">
      <w:rPr>
        <w:rFonts w:ascii="Verdana" w:hAnsi="Verdana"/>
        <w:sz w:val="20"/>
        <w:szCs w:val="20"/>
      </w:rPr>
      <w:t>out of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NUMPAGES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FC542" w14:textId="77777777" w:rsidR="00A5703C" w:rsidRDefault="00A5703C">
      <w:r>
        <w:separator/>
      </w:r>
    </w:p>
  </w:footnote>
  <w:footnote w:type="continuationSeparator" w:id="0">
    <w:p w14:paraId="7905DB26" w14:textId="77777777" w:rsidR="00A5703C" w:rsidRDefault="00A57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13D77" w14:textId="203103B1" w:rsidR="006A0DD1" w:rsidRPr="00A01905" w:rsidRDefault="006A0DD1" w:rsidP="006A0DD1">
    <w:pPr>
      <w:jc w:val="center"/>
      <w:rPr>
        <w:rFonts w:ascii="Verdana" w:hAnsi="Verdana"/>
        <w:b/>
        <w:bCs/>
        <w:iCs/>
        <w:sz w:val="20"/>
        <w:szCs w:val="20"/>
      </w:rPr>
    </w:pPr>
    <w:r w:rsidRPr="00A01905">
      <w:rPr>
        <w:rFonts w:ascii="Verdana" w:hAnsi="Verdana"/>
        <w:b/>
        <w:bCs/>
        <w:iCs/>
        <w:sz w:val="20"/>
        <w:szCs w:val="20"/>
      </w:rPr>
      <w:t xml:space="preserve"> </w:t>
    </w:r>
  </w:p>
  <w:p w14:paraId="5B855933" w14:textId="23FBABAD" w:rsidR="00BA3EFF" w:rsidRPr="00A01905" w:rsidRDefault="00BA3EFF" w:rsidP="00BA3EFF">
    <w:pPr>
      <w:rPr>
        <w:rFonts w:ascii="Verdana" w:hAnsi="Verdana"/>
        <w:b/>
        <w:bCs/>
        <w:iCs/>
        <w:sz w:val="20"/>
        <w:szCs w:val="20"/>
      </w:rPr>
    </w:pPr>
  </w:p>
  <w:p w14:paraId="5A4D784D" w14:textId="77777777" w:rsidR="00444C53" w:rsidRDefault="00A168D8" w:rsidP="00444C53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b w:val="0"/>
        <w:bCs w:val="0"/>
        <w:i/>
        <w:iCs/>
        <w:sz w:val="16"/>
        <w:szCs w:val="16"/>
      </w:rPr>
    </w:pPr>
    <w:r w:rsidRPr="00A01905">
      <w:rPr>
        <w:rFonts w:ascii="Verdana" w:hAnsi="Verdana"/>
        <w:iCs/>
        <w:sz w:val="20"/>
        <w:szCs w:val="20"/>
      </w:rP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8CDEDFB" wp14:editId="1C8CC9A3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2552700" cy="330200"/>
          <wp:effectExtent l="0" t="0" r="0" b="0"/>
          <wp:wrapNone/>
          <wp:docPr id="8" name="Obraz 8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44C53">
      <w:rPr>
        <w:rFonts w:ascii="Verdana" w:hAnsi="Verdana"/>
        <w:iCs/>
        <w:sz w:val="20"/>
        <w:szCs w:val="20"/>
      </w:rPr>
      <w:tab/>
    </w:r>
    <w:r w:rsidR="00444C53">
      <w:rPr>
        <w:rFonts w:ascii="Verdana" w:hAnsi="Verdana"/>
        <w:b w:val="0"/>
        <w:bCs w:val="0"/>
        <w:i/>
        <w:iCs/>
        <w:sz w:val="16"/>
        <w:szCs w:val="16"/>
      </w:rPr>
      <w:t xml:space="preserve">Załącznik nr 1 do </w:t>
    </w:r>
    <w:r w:rsidR="00444C53">
      <w:rPr>
        <w:rStyle w:val="normaltextrun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Regulaminu przyznawania i wypłacania stypendium doktoranckiego dla doktorantów Szkoły Doktorskiej AGH w ramach projektu STER NAWA - umiędzynarodowienie szkół doktorskich, finansowanego przez Narodową Agencję Wymiany Akademickiej.</w:t>
    </w:r>
    <w:r w:rsidR="00444C53">
      <w:rPr>
        <w:rStyle w:val="eop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 </w:t>
    </w:r>
  </w:p>
  <w:p w14:paraId="0617F9A3" w14:textId="594229E1" w:rsidR="00A168D8" w:rsidRPr="00A168D8" w:rsidRDefault="00A168D8" w:rsidP="00444C53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iCs/>
        <w:sz w:val="22"/>
        <w:szCs w:val="22"/>
      </w:rPr>
    </w:pPr>
  </w:p>
  <w:p w14:paraId="07E2FC2B" w14:textId="1D2741E7" w:rsidR="00BA3EFF" w:rsidRPr="006117E7" w:rsidRDefault="00BA3EFF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  <w:lang w:val="en-GB"/>
      </w:rPr>
    </w:pPr>
    <w:r w:rsidRPr="006117E7">
      <w:rPr>
        <w:rFonts w:ascii="Verdana" w:hAnsi="Verdana"/>
        <w:iCs/>
        <w:sz w:val="22"/>
        <w:szCs w:val="22"/>
        <w:lang w:val="en-GB"/>
      </w:rPr>
      <w:t>Application for a doctoral scholarship</w:t>
    </w:r>
  </w:p>
  <w:p w14:paraId="61D0231A" w14:textId="60388901" w:rsidR="006A0DD1" w:rsidRDefault="6016C4A7" w:rsidP="6016C4A7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6016C4A7">
      <w:rPr>
        <w:rFonts w:ascii="Verdana" w:hAnsi="Verdana"/>
        <w:sz w:val="22"/>
        <w:szCs w:val="22"/>
        <w:lang w:val="en-GB"/>
      </w:rPr>
      <w:t xml:space="preserve">for </w:t>
    </w:r>
    <w:r w:rsidR="00A01905">
      <w:rPr>
        <w:rFonts w:ascii="Verdana" w:hAnsi="Verdana"/>
        <w:sz w:val="22"/>
        <w:szCs w:val="22"/>
        <w:lang w:val="en-GB"/>
      </w:rPr>
      <w:t>doctoral</w:t>
    </w:r>
    <w:r w:rsidRPr="6016C4A7">
      <w:rPr>
        <w:rFonts w:ascii="Verdana" w:hAnsi="Verdana"/>
        <w:sz w:val="22"/>
        <w:szCs w:val="22"/>
        <w:lang w:val="en-GB"/>
      </w:rPr>
      <w:t xml:space="preserve"> students of the AGH Doctoral School </w:t>
    </w:r>
  </w:p>
  <w:p w14:paraId="17B6051C" w14:textId="2343DA6A" w:rsidR="006A0DD1" w:rsidRDefault="23BECA76" w:rsidP="23BECA76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23BECA76">
      <w:rPr>
        <w:rFonts w:ascii="Verdana" w:hAnsi="Verdana"/>
        <w:sz w:val="22"/>
        <w:szCs w:val="22"/>
        <w:lang w:val="en-GB"/>
      </w:rPr>
      <w:t>under the STER NAWA Project (Academic year 2025/2026)</w:t>
    </w:r>
  </w:p>
  <w:p w14:paraId="37111B4A" w14:textId="04A9C804" w:rsidR="003C378E" w:rsidRPr="00682CCD" w:rsidRDefault="003C378E" w:rsidP="003C378E">
    <w:pPr>
      <w:jc w:val="center"/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</w:pP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Please fill in this document on your computer, print, sign and deliver it to the AGH Doctoral School</w:t>
    </w:r>
    <w:r w:rsidR="00A01905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 xml:space="preserve"> Office</w:t>
    </w: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.</w:t>
    </w:r>
  </w:p>
  <w:p w14:paraId="1C480530" w14:textId="11FBBE88" w:rsidR="003C378E" w:rsidRDefault="003C378E" w:rsidP="003C378E">
    <w:pPr>
      <w:pStyle w:val="Nagwek1"/>
      <w:spacing w:before="0" w:beforeAutospacing="0" w:after="0" w:afterAutospacing="0"/>
      <w:rPr>
        <w:sz w:val="22"/>
        <w:szCs w:val="22"/>
        <w:lang w:val="en-US"/>
      </w:rPr>
    </w:pPr>
  </w:p>
  <w:p w14:paraId="01C934D0" w14:textId="77777777" w:rsidR="003C378E" w:rsidRPr="006117E7" w:rsidRDefault="003C378E" w:rsidP="00BA3EFF">
    <w:pPr>
      <w:pStyle w:val="Nagwek1"/>
      <w:spacing w:before="0" w:beforeAutospacing="0" w:after="0" w:afterAutospacing="0"/>
      <w:jc w:val="center"/>
      <w:rPr>
        <w:sz w:val="22"/>
        <w:szCs w:val="2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83B5B"/>
    <w:multiLevelType w:val="hybridMultilevel"/>
    <w:tmpl w:val="BE1A92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6" w15:restartNumberingAfterBreak="0">
    <w:nsid w:val="182C7E1F"/>
    <w:multiLevelType w:val="multilevel"/>
    <w:tmpl w:val="6D885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849E2"/>
    <w:multiLevelType w:val="multilevel"/>
    <w:tmpl w:val="34CC01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03AC2"/>
    <w:multiLevelType w:val="hybridMultilevel"/>
    <w:tmpl w:val="8364069A"/>
    <w:lvl w:ilvl="0" w:tplc="B9CE9B84">
      <w:start w:val="1"/>
      <w:numFmt w:val="decimal"/>
      <w:lvlText w:val="%1."/>
      <w:lvlJc w:val="left"/>
      <w:pPr>
        <w:ind w:left="720" w:hanging="360"/>
      </w:pPr>
      <w:rPr>
        <w:rFonts w:eastAsia="Verdana" w:cs="Verdan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813A0"/>
    <w:multiLevelType w:val="hybridMultilevel"/>
    <w:tmpl w:val="E548A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D4A4D"/>
    <w:multiLevelType w:val="hybridMultilevel"/>
    <w:tmpl w:val="84FC5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724CD"/>
    <w:multiLevelType w:val="hybridMultilevel"/>
    <w:tmpl w:val="4C862C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C74EF"/>
    <w:multiLevelType w:val="hybridMultilevel"/>
    <w:tmpl w:val="8CA4E0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0"/>
  </w:num>
  <w:num w:numId="4">
    <w:abstractNumId w:val="8"/>
  </w:num>
  <w:num w:numId="5">
    <w:abstractNumId w:val="9"/>
  </w:num>
  <w:num w:numId="6">
    <w:abstractNumId w:val="3"/>
  </w:num>
  <w:num w:numId="7">
    <w:abstractNumId w:val="16"/>
  </w:num>
  <w:num w:numId="8">
    <w:abstractNumId w:val="5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0"/>
  </w:num>
  <w:num w:numId="14">
    <w:abstractNumId w:val="14"/>
  </w:num>
  <w:num w:numId="15">
    <w:abstractNumId w:val="4"/>
  </w:num>
  <w:num w:numId="16">
    <w:abstractNumId w:val="17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pNaAG0uHxwsAAAA"/>
  </w:docVars>
  <w:rsids>
    <w:rsidRoot w:val="009133CE"/>
    <w:rsid w:val="000023DC"/>
    <w:rsid w:val="000441DA"/>
    <w:rsid w:val="00044ED7"/>
    <w:rsid w:val="000473CE"/>
    <w:rsid w:val="00073BD4"/>
    <w:rsid w:val="00084B86"/>
    <w:rsid w:val="00085510"/>
    <w:rsid w:val="00097BFC"/>
    <w:rsid w:val="000B0E22"/>
    <w:rsid w:val="000C1A2F"/>
    <w:rsid w:val="000D15F0"/>
    <w:rsid w:val="000D3CAE"/>
    <w:rsid w:val="000E3724"/>
    <w:rsid w:val="000F1A07"/>
    <w:rsid w:val="00131DE7"/>
    <w:rsid w:val="0013216F"/>
    <w:rsid w:val="00151E70"/>
    <w:rsid w:val="0016116F"/>
    <w:rsid w:val="00171077"/>
    <w:rsid w:val="00173FC0"/>
    <w:rsid w:val="00177C96"/>
    <w:rsid w:val="00185981"/>
    <w:rsid w:val="00192D58"/>
    <w:rsid w:val="001A0A9E"/>
    <w:rsid w:val="001A567B"/>
    <w:rsid w:val="001A7933"/>
    <w:rsid w:val="001B5D8F"/>
    <w:rsid w:val="001B6D2C"/>
    <w:rsid w:val="001C2D1F"/>
    <w:rsid w:val="001D0159"/>
    <w:rsid w:val="001D1CE8"/>
    <w:rsid w:val="001E022E"/>
    <w:rsid w:val="001E6793"/>
    <w:rsid w:val="001F2920"/>
    <w:rsid w:val="001F2E5D"/>
    <w:rsid w:val="002049F9"/>
    <w:rsid w:val="002327C1"/>
    <w:rsid w:val="002359EC"/>
    <w:rsid w:val="00246518"/>
    <w:rsid w:val="00252948"/>
    <w:rsid w:val="00266C14"/>
    <w:rsid w:val="002723C7"/>
    <w:rsid w:val="00280A47"/>
    <w:rsid w:val="00283177"/>
    <w:rsid w:val="00287748"/>
    <w:rsid w:val="002902A2"/>
    <w:rsid w:val="002A3F93"/>
    <w:rsid w:val="002A59A8"/>
    <w:rsid w:val="002B0D94"/>
    <w:rsid w:val="002F1FE9"/>
    <w:rsid w:val="002F7D8A"/>
    <w:rsid w:val="00317FBD"/>
    <w:rsid w:val="00330146"/>
    <w:rsid w:val="003409C5"/>
    <w:rsid w:val="003444FA"/>
    <w:rsid w:val="00361B58"/>
    <w:rsid w:val="003725D9"/>
    <w:rsid w:val="00384329"/>
    <w:rsid w:val="003858E7"/>
    <w:rsid w:val="00393ED8"/>
    <w:rsid w:val="003C1757"/>
    <w:rsid w:val="003C378E"/>
    <w:rsid w:val="003E5ED6"/>
    <w:rsid w:val="004028B6"/>
    <w:rsid w:val="00403863"/>
    <w:rsid w:val="00404D65"/>
    <w:rsid w:val="00444C53"/>
    <w:rsid w:val="004510E0"/>
    <w:rsid w:val="00471CAF"/>
    <w:rsid w:val="004746F8"/>
    <w:rsid w:val="004B53C9"/>
    <w:rsid w:val="004D19F8"/>
    <w:rsid w:val="004D262D"/>
    <w:rsid w:val="004D78B0"/>
    <w:rsid w:val="004F1A2C"/>
    <w:rsid w:val="00504596"/>
    <w:rsid w:val="005149B6"/>
    <w:rsid w:val="0052571E"/>
    <w:rsid w:val="00541703"/>
    <w:rsid w:val="00551B60"/>
    <w:rsid w:val="0058150C"/>
    <w:rsid w:val="00591D57"/>
    <w:rsid w:val="0059361A"/>
    <w:rsid w:val="005A0E97"/>
    <w:rsid w:val="005A6140"/>
    <w:rsid w:val="005D6D4C"/>
    <w:rsid w:val="005D7A2A"/>
    <w:rsid w:val="005E23C4"/>
    <w:rsid w:val="005E30C4"/>
    <w:rsid w:val="005E547B"/>
    <w:rsid w:val="005E63DF"/>
    <w:rsid w:val="006117E7"/>
    <w:rsid w:val="006178E5"/>
    <w:rsid w:val="00622534"/>
    <w:rsid w:val="0062348E"/>
    <w:rsid w:val="00626B94"/>
    <w:rsid w:val="00627644"/>
    <w:rsid w:val="006456BA"/>
    <w:rsid w:val="006642B5"/>
    <w:rsid w:val="006817D6"/>
    <w:rsid w:val="00682CCD"/>
    <w:rsid w:val="00686325"/>
    <w:rsid w:val="00690A56"/>
    <w:rsid w:val="00695199"/>
    <w:rsid w:val="006A0DD1"/>
    <w:rsid w:val="006A1B4D"/>
    <w:rsid w:val="006B53C6"/>
    <w:rsid w:val="006D2B87"/>
    <w:rsid w:val="006D2BA1"/>
    <w:rsid w:val="006E6226"/>
    <w:rsid w:val="006F3C13"/>
    <w:rsid w:val="006F67F8"/>
    <w:rsid w:val="00714355"/>
    <w:rsid w:val="007171E6"/>
    <w:rsid w:val="00717695"/>
    <w:rsid w:val="00722EB0"/>
    <w:rsid w:val="00777DC3"/>
    <w:rsid w:val="00792FA4"/>
    <w:rsid w:val="00794A58"/>
    <w:rsid w:val="007A0E2F"/>
    <w:rsid w:val="007B683D"/>
    <w:rsid w:val="007D3D55"/>
    <w:rsid w:val="007D426B"/>
    <w:rsid w:val="007E098F"/>
    <w:rsid w:val="007F3141"/>
    <w:rsid w:val="008074AA"/>
    <w:rsid w:val="008109C1"/>
    <w:rsid w:val="00826C7F"/>
    <w:rsid w:val="00841C21"/>
    <w:rsid w:val="008500F7"/>
    <w:rsid w:val="00854BBA"/>
    <w:rsid w:val="00855B7F"/>
    <w:rsid w:val="00865169"/>
    <w:rsid w:val="00880BA2"/>
    <w:rsid w:val="00887E05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A21F5"/>
    <w:rsid w:val="009A2731"/>
    <w:rsid w:val="009A78EF"/>
    <w:rsid w:val="009B0F48"/>
    <w:rsid w:val="009B37D2"/>
    <w:rsid w:val="009C6155"/>
    <w:rsid w:val="009D0232"/>
    <w:rsid w:val="009D6721"/>
    <w:rsid w:val="009E2C70"/>
    <w:rsid w:val="009E54FF"/>
    <w:rsid w:val="009F306F"/>
    <w:rsid w:val="00A012EF"/>
    <w:rsid w:val="00A01905"/>
    <w:rsid w:val="00A0670F"/>
    <w:rsid w:val="00A168D8"/>
    <w:rsid w:val="00A20F9D"/>
    <w:rsid w:val="00A2343B"/>
    <w:rsid w:val="00A364E1"/>
    <w:rsid w:val="00A426B0"/>
    <w:rsid w:val="00A43953"/>
    <w:rsid w:val="00A45558"/>
    <w:rsid w:val="00A50BAD"/>
    <w:rsid w:val="00A54EB9"/>
    <w:rsid w:val="00A5703C"/>
    <w:rsid w:val="00A60CBF"/>
    <w:rsid w:val="00A67662"/>
    <w:rsid w:val="00A915AF"/>
    <w:rsid w:val="00A950F4"/>
    <w:rsid w:val="00AA096F"/>
    <w:rsid w:val="00AB1AC9"/>
    <w:rsid w:val="00AD7A93"/>
    <w:rsid w:val="00AE4617"/>
    <w:rsid w:val="00AF1CCB"/>
    <w:rsid w:val="00B11CC7"/>
    <w:rsid w:val="00B3490B"/>
    <w:rsid w:val="00B37FF2"/>
    <w:rsid w:val="00B43324"/>
    <w:rsid w:val="00B50BBE"/>
    <w:rsid w:val="00B56A36"/>
    <w:rsid w:val="00B6704E"/>
    <w:rsid w:val="00B7257E"/>
    <w:rsid w:val="00B73159"/>
    <w:rsid w:val="00B8410A"/>
    <w:rsid w:val="00B90DBC"/>
    <w:rsid w:val="00B92518"/>
    <w:rsid w:val="00B932C5"/>
    <w:rsid w:val="00BA3EFF"/>
    <w:rsid w:val="00BB36D8"/>
    <w:rsid w:val="00BC4929"/>
    <w:rsid w:val="00BD0996"/>
    <w:rsid w:val="00BD0DB1"/>
    <w:rsid w:val="00BE027A"/>
    <w:rsid w:val="00BE784E"/>
    <w:rsid w:val="00BF0A93"/>
    <w:rsid w:val="00BF1C7C"/>
    <w:rsid w:val="00BF4F8C"/>
    <w:rsid w:val="00C2038B"/>
    <w:rsid w:val="00C4415E"/>
    <w:rsid w:val="00C458CB"/>
    <w:rsid w:val="00C57D9E"/>
    <w:rsid w:val="00C64199"/>
    <w:rsid w:val="00C942BC"/>
    <w:rsid w:val="00C96F85"/>
    <w:rsid w:val="00CB5825"/>
    <w:rsid w:val="00CC08D9"/>
    <w:rsid w:val="00CC5785"/>
    <w:rsid w:val="00CF2A93"/>
    <w:rsid w:val="00CF6298"/>
    <w:rsid w:val="00CF7B81"/>
    <w:rsid w:val="00D0145B"/>
    <w:rsid w:val="00D0675C"/>
    <w:rsid w:val="00D20352"/>
    <w:rsid w:val="00D25A8C"/>
    <w:rsid w:val="00D27B5B"/>
    <w:rsid w:val="00D35F9D"/>
    <w:rsid w:val="00D51C54"/>
    <w:rsid w:val="00D52285"/>
    <w:rsid w:val="00D65139"/>
    <w:rsid w:val="00D65678"/>
    <w:rsid w:val="00D86636"/>
    <w:rsid w:val="00DA251F"/>
    <w:rsid w:val="00DB448C"/>
    <w:rsid w:val="00DB72A8"/>
    <w:rsid w:val="00DB79C0"/>
    <w:rsid w:val="00DD2D2D"/>
    <w:rsid w:val="00DE1A09"/>
    <w:rsid w:val="00E00C31"/>
    <w:rsid w:val="00E05F41"/>
    <w:rsid w:val="00E06941"/>
    <w:rsid w:val="00E135C4"/>
    <w:rsid w:val="00E166B9"/>
    <w:rsid w:val="00E21A4D"/>
    <w:rsid w:val="00E24473"/>
    <w:rsid w:val="00E43761"/>
    <w:rsid w:val="00E558E4"/>
    <w:rsid w:val="00E67EA4"/>
    <w:rsid w:val="00E74D80"/>
    <w:rsid w:val="00E777A3"/>
    <w:rsid w:val="00E92CE0"/>
    <w:rsid w:val="00EA73DC"/>
    <w:rsid w:val="00EB352B"/>
    <w:rsid w:val="00EC5126"/>
    <w:rsid w:val="00EE7969"/>
    <w:rsid w:val="00EF077D"/>
    <w:rsid w:val="00EF15AD"/>
    <w:rsid w:val="00EF414C"/>
    <w:rsid w:val="00F00929"/>
    <w:rsid w:val="00F00BB9"/>
    <w:rsid w:val="00F07650"/>
    <w:rsid w:val="00F13B15"/>
    <w:rsid w:val="00F17D20"/>
    <w:rsid w:val="00F25255"/>
    <w:rsid w:val="00F35D97"/>
    <w:rsid w:val="00F536CC"/>
    <w:rsid w:val="00F61D1A"/>
    <w:rsid w:val="00F74546"/>
    <w:rsid w:val="00FA32A5"/>
    <w:rsid w:val="00FA70B4"/>
    <w:rsid w:val="00FC0907"/>
    <w:rsid w:val="00FC73F3"/>
    <w:rsid w:val="00FE1B58"/>
    <w:rsid w:val="00FF4C4A"/>
    <w:rsid w:val="00FF7FBB"/>
    <w:rsid w:val="077795B8"/>
    <w:rsid w:val="0AAD1668"/>
    <w:rsid w:val="0D4F0741"/>
    <w:rsid w:val="0DC4927B"/>
    <w:rsid w:val="1054DD57"/>
    <w:rsid w:val="16031642"/>
    <w:rsid w:val="16A2FA78"/>
    <w:rsid w:val="18AB12C5"/>
    <w:rsid w:val="1A18EBB8"/>
    <w:rsid w:val="23BECA76"/>
    <w:rsid w:val="2FD81E13"/>
    <w:rsid w:val="44F4B4C0"/>
    <w:rsid w:val="462B7489"/>
    <w:rsid w:val="47385050"/>
    <w:rsid w:val="4D9D42BF"/>
    <w:rsid w:val="501FBC78"/>
    <w:rsid w:val="50692966"/>
    <w:rsid w:val="551EB6EF"/>
    <w:rsid w:val="5BAB0ED0"/>
    <w:rsid w:val="5BE19DD2"/>
    <w:rsid w:val="6016C4A7"/>
    <w:rsid w:val="69FF8900"/>
    <w:rsid w:val="7460AE45"/>
    <w:rsid w:val="76649296"/>
    <w:rsid w:val="7ACE7E02"/>
    <w:rsid w:val="7BCE2A3D"/>
    <w:rsid w:val="7C0AB0C9"/>
    <w:rsid w:val="7DA6812A"/>
    <w:rsid w:val="7F44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79289F7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  <w:style w:type="paragraph" w:styleId="NormalnyWeb">
    <w:name w:val="Normal (Web)"/>
    <w:basedOn w:val="Normalny"/>
    <w:uiPriority w:val="99"/>
    <w:unhideWhenUsed/>
    <w:rsid w:val="006A0DD1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paragraph" w:customStyle="1" w:styleId="paragraph">
    <w:name w:val="paragraph"/>
    <w:basedOn w:val="Normalny"/>
    <w:rsid w:val="006A1B4D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character" w:customStyle="1" w:styleId="normaltextrun">
    <w:name w:val="normaltextrun"/>
    <w:basedOn w:val="Domylnaczcionkaakapitu"/>
    <w:rsid w:val="006A1B4D"/>
  </w:style>
  <w:style w:type="character" w:customStyle="1" w:styleId="eop">
    <w:name w:val="eop"/>
    <w:basedOn w:val="Domylnaczcionkaakapitu"/>
    <w:rsid w:val="006A1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2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Katarzyna Litwin-Konopacka</cp:lastModifiedBy>
  <cp:revision>4</cp:revision>
  <cp:lastPrinted>2024-01-08T12:19:00Z</cp:lastPrinted>
  <dcterms:created xsi:type="dcterms:W3CDTF">2025-10-07T10:24:00Z</dcterms:created>
  <dcterms:modified xsi:type="dcterms:W3CDTF">2025-10-08T10:1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72e3f5-369f-4f1b-977d-fef6c596d701</vt:lpwstr>
  </property>
</Properties>
</file>